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923" w:type="dxa"/>
        <w:tblInd w:w="-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37"/>
        <w:gridCol w:w="8"/>
        <w:gridCol w:w="207"/>
        <w:gridCol w:w="1360"/>
        <w:gridCol w:w="1263"/>
        <w:gridCol w:w="70"/>
        <w:gridCol w:w="2415"/>
        <w:gridCol w:w="420"/>
        <w:gridCol w:w="1843"/>
      </w:tblGrid>
      <w:tr w:rsidR="00912279" w:rsidRPr="006A7764" w14:paraId="502F77CC" w14:textId="77777777" w:rsidTr="007B0202">
        <w:trPr>
          <w:trHeight w:val="340"/>
        </w:trPr>
        <w:tc>
          <w:tcPr>
            <w:tcW w:w="51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  <w:hideMark/>
          </w:tcPr>
          <w:p w14:paraId="7D9156F0" w14:textId="77777777" w:rsidR="00912279" w:rsidRPr="006A7764" w:rsidRDefault="00912279" w:rsidP="00C171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Görevlendiren Birim Amirinin</w:t>
            </w:r>
          </w:p>
        </w:tc>
        <w:tc>
          <w:tcPr>
            <w:tcW w:w="4748" w:type="dxa"/>
            <w:gridSpan w:val="4"/>
            <w:tcBorders>
              <w:top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BC142E0" w14:textId="77777777" w:rsidR="00912279" w:rsidRPr="006A7764" w:rsidRDefault="00805B22" w:rsidP="00C17109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Sıra No:…….……….</w:t>
            </w:r>
          </w:p>
        </w:tc>
      </w:tr>
      <w:tr w:rsidR="00805B22" w:rsidRPr="006A7764" w14:paraId="285DC113" w14:textId="77777777" w:rsidTr="001B6FF6">
        <w:trPr>
          <w:trHeight w:val="340"/>
        </w:trPr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13A094" w14:textId="77777777" w:rsidR="00805B22" w:rsidRPr="006A7764" w:rsidRDefault="00805B22" w:rsidP="00C171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Adı Soyadı</w:t>
            </w:r>
          </w:p>
        </w:tc>
        <w:tc>
          <w:tcPr>
            <w:tcW w:w="15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0434F1" w14:textId="77777777" w:rsidR="00805B22" w:rsidRPr="006A7764" w:rsidRDefault="00805B22" w:rsidP="00C1710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Unvanı</w:t>
            </w:r>
          </w:p>
        </w:tc>
        <w:tc>
          <w:tcPr>
            <w:tcW w:w="1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6FDFF6" w14:textId="77777777" w:rsidR="00805B22" w:rsidRPr="006A7764" w:rsidRDefault="00805B22" w:rsidP="00C1710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İmzası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EFB51C" w14:textId="77777777" w:rsidR="00805B22" w:rsidRPr="00C645FF" w:rsidRDefault="00805B22" w:rsidP="00805B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645FF">
              <w:rPr>
                <w:rFonts w:ascii="Arial" w:hAnsi="Arial" w:cs="Arial"/>
                <w:b/>
                <w:sz w:val="20"/>
                <w:szCs w:val="20"/>
              </w:rPr>
              <w:t>Sürücünün  Adı Soyadı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03DDB8" w14:textId="77777777" w:rsidR="00805B22" w:rsidRPr="00C645FF" w:rsidRDefault="001C3FA3" w:rsidP="00805B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645FF">
              <w:rPr>
                <w:rFonts w:ascii="Arial" w:hAnsi="Arial" w:cs="Arial"/>
                <w:b/>
                <w:sz w:val="20"/>
                <w:szCs w:val="20"/>
              </w:rPr>
              <w:t>İmzası</w:t>
            </w:r>
          </w:p>
        </w:tc>
      </w:tr>
      <w:tr w:rsidR="00805B22" w:rsidRPr="006A7764" w14:paraId="2CD50DD0" w14:textId="77777777" w:rsidTr="001B6FF6">
        <w:trPr>
          <w:trHeight w:val="585"/>
        </w:trPr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FC4B897" w14:textId="77777777" w:rsidR="00805B22" w:rsidRPr="007E01C8" w:rsidRDefault="00805B22" w:rsidP="00C1710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5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EA45A9" w14:textId="77777777" w:rsidR="00805B22" w:rsidRPr="007E01C8" w:rsidRDefault="00805B22" w:rsidP="00707045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7F1ED7" w14:textId="77777777" w:rsidR="00805B22" w:rsidRPr="006A7764" w:rsidRDefault="00805B22" w:rsidP="00C171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DCEEBA8" w14:textId="77777777" w:rsidR="00805B22" w:rsidRPr="006A7764" w:rsidRDefault="00805B22" w:rsidP="003C6F4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63365CB" w14:textId="77777777" w:rsidR="00805B22" w:rsidRPr="006A7764" w:rsidRDefault="00805B22" w:rsidP="003C6F4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1C3FA3" w:rsidRPr="006A7764" w14:paraId="494CC547" w14:textId="77777777" w:rsidTr="001B6FF6">
        <w:trPr>
          <w:trHeight w:val="340"/>
        </w:trPr>
        <w:tc>
          <w:tcPr>
            <w:tcW w:w="52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47FC227" w14:textId="77777777" w:rsidR="001C3FA3" w:rsidRPr="006A7764" w:rsidRDefault="001C3FA3" w:rsidP="00C171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Görevli Personelin</w:t>
            </w:r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</w:tcPr>
          <w:p w14:paraId="344800A0" w14:textId="77777777" w:rsidR="001C3FA3" w:rsidRPr="006A7764" w:rsidRDefault="00D6704C" w:rsidP="001C3FA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aç  Plakası</w:t>
            </w:r>
            <w:r w:rsidR="0046174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:</w:t>
            </w:r>
          </w:p>
        </w:tc>
      </w:tr>
      <w:tr w:rsidR="001C3FA3" w:rsidRPr="006A7764" w14:paraId="7090D806" w14:textId="77777777" w:rsidTr="0046174A">
        <w:trPr>
          <w:trHeight w:val="340"/>
        </w:trPr>
        <w:tc>
          <w:tcPr>
            <w:tcW w:w="255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13915C1" w14:textId="77777777" w:rsidR="001C3FA3" w:rsidRPr="006A7764" w:rsidRDefault="001C3FA3" w:rsidP="00C171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Adı Soyadı, Unvanı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604423D" w14:textId="77777777" w:rsidR="001C3FA3" w:rsidRPr="006A7764" w:rsidRDefault="001C3FA3" w:rsidP="00324AF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467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000000" w:fill="FFFFFF"/>
          </w:tcPr>
          <w:p w14:paraId="0C6DEFB0" w14:textId="77777777" w:rsidR="001C3FA3" w:rsidRPr="006A7764" w:rsidRDefault="00D6704C" w:rsidP="0046174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Gidilecek Yer :</w:t>
            </w:r>
          </w:p>
        </w:tc>
      </w:tr>
      <w:tr w:rsidR="001C3FA3" w:rsidRPr="006A7764" w14:paraId="29833E1E" w14:textId="77777777" w:rsidTr="0096249B">
        <w:trPr>
          <w:trHeight w:val="388"/>
        </w:trPr>
        <w:tc>
          <w:tcPr>
            <w:tcW w:w="255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FBC5B02" w14:textId="77777777" w:rsidR="001C3FA3" w:rsidRPr="006A7764" w:rsidRDefault="001C3FA3" w:rsidP="00C1710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7FC4D3D" w14:textId="77777777" w:rsidR="001C3FA3" w:rsidRPr="006A7764" w:rsidRDefault="001C3FA3" w:rsidP="00C17109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  </w:t>
            </w:r>
          </w:p>
        </w:tc>
        <w:tc>
          <w:tcPr>
            <w:tcW w:w="4678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252C248F" w14:textId="77777777" w:rsidR="001C3FA3" w:rsidRPr="006A7764" w:rsidRDefault="001C3FA3" w:rsidP="00C1710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3FA3" w:rsidRPr="006A7764" w14:paraId="6BF35E7D" w14:textId="77777777" w:rsidTr="001B697E">
        <w:trPr>
          <w:trHeight w:val="391"/>
        </w:trPr>
        <w:tc>
          <w:tcPr>
            <w:tcW w:w="25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F2D945" w14:textId="77777777" w:rsidR="001C3FA3" w:rsidRPr="006A7764" w:rsidRDefault="001C3FA3" w:rsidP="00C1710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4185F3C6" w14:textId="77777777" w:rsidR="001C3FA3" w:rsidRPr="006A7764" w:rsidRDefault="001C3FA3" w:rsidP="00C171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678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</w:tcPr>
          <w:p w14:paraId="4AE5C640" w14:textId="77777777" w:rsidR="001C3FA3" w:rsidRPr="006A7764" w:rsidRDefault="001C3FA3" w:rsidP="00C1710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3FA3" w:rsidRPr="006A7764" w14:paraId="6DD04D3E" w14:textId="77777777" w:rsidTr="00D75562">
        <w:trPr>
          <w:trHeight w:val="294"/>
        </w:trPr>
        <w:tc>
          <w:tcPr>
            <w:tcW w:w="52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27CC80F" w14:textId="77777777" w:rsidR="001C3FA3" w:rsidRPr="006A7764" w:rsidRDefault="001C3FA3" w:rsidP="00D7556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Aracı Sevk Eden Birim Amirinin</w:t>
            </w:r>
          </w:p>
        </w:tc>
        <w:tc>
          <w:tcPr>
            <w:tcW w:w="467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3813E1F5" w14:textId="77777777" w:rsidR="001C3FA3" w:rsidRPr="006A7764" w:rsidRDefault="001C3FA3" w:rsidP="0053118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1C3FA3" w:rsidRPr="006A7764" w14:paraId="72DB9904" w14:textId="77777777" w:rsidTr="00EB5B58">
        <w:trPr>
          <w:trHeight w:val="391"/>
        </w:trPr>
        <w:tc>
          <w:tcPr>
            <w:tcW w:w="234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B302A2C" w14:textId="77777777" w:rsidR="001C3FA3" w:rsidRPr="006A7764" w:rsidRDefault="001C3FA3" w:rsidP="00C17109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Adı Soyadı</w:t>
            </w:r>
          </w:p>
        </w:tc>
        <w:tc>
          <w:tcPr>
            <w:tcW w:w="29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</w:tcPr>
          <w:p w14:paraId="31CED47E" w14:textId="77777777" w:rsidR="001C3FA3" w:rsidRPr="006A7764" w:rsidRDefault="001C3FA3" w:rsidP="00C171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BABF03" w14:textId="77777777" w:rsidR="001C3FA3" w:rsidRPr="006A7764" w:rsidRDefault="001C3FA3" w:rsidP="00A91A8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Aracın Çıkış</w:t>
            </w:r>
          </w:p>
        </w:tc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</w:tcPr>
          <w:p w14:paraId="253EBCBE" w14:textId="77777777" w:rsidR="001C3FA3" w:rsidRPr="006A7764" w:rsidRDefault="001C3FA3" w:rsidP="00A91A8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Aracın Dönüş</w:t>
            </w:r>
          </w:p>
        </w:tc>
      </w:tr>
      <w:tr w:rsidR="001C3FA3" w:rsidRPr="006A7764" w14:paraId="71AC5AF0" w14:textId="77777777" w:rsidTr="00EB5B58">
        <w:trPr>
          <w:trHeight w:val="391"/>
        </w:trPr>
        <w:tc>
          <w:tcPr>
            <w:tcW w:w="234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8A200B" w14:textId="77777777" w:rsidR="001C3FA3" w:rsidRPr="006A7764" w:rsidRDefault="001C3FA3" w:rsidP="00C17109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Unvanı</w:t>
            </w:r>
          </w:p>
        </w:tc>
        <w:tc>
          <w:tcPr>
            <w:tcW w:w="29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</w:tcPr>
          <w:p w14:paraId="66FC2DEB" w14:textId="77777777" w:rsidR="001C3FA3" w:rsidRPr="006A7764" w:rsidRDefault="001C3FA3" w:rsidP="00C171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7A8E2C" w14:textId="77777777" w:rsidR="001C3FA3" w:rsidRPr="006A7764" w:rsidRDefault="001C3FA3" w:rsidP="0010355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Tarihi</w:t>
            </w:r>
            <w:r w:rsidRPr="006A7764">
              <w:rPr>
                <w:rFonts w:ascii="Arial" w:hAnsi="Arial" w:cs="Arial"/>
                <w:sz w:val="20"/>
                <w:szCs w:val="20"/>
              </w:rPr>
              <w:tab/>
              <w:t>:……………..</w:t>
            </w:r>
          </w:p>
        </w:tc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3FAD2D37" w14:textId="77777777" w:rsidR="001C3FA3" w:rsidRPr="006A7764" w:rsidRDefault="001C3FA3" w:rsidP="005D522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Tarihi</w:t>
            </w:r>
            <w:r w:rsidRPr="006A7764">
              <w:rPr>
                <w:rFonts w:ascii="Arial" w:hAnsi="Arial" w:cs="Arial"/>
                <w:sz w:val="20"/>
                <w:szCs w:val="20"/>
              </w:rPr>
              <w:tab/>
              <w:t>:……………..</w:t>
            </w:r>
          </w:p>
        </w:tc>
      </w:tr>
      <w:tr w:rsidR="001C3FA3" w:rsidRPr="006A7764" w14:paraId="68725C44" w14:textId="77777777" w:rsidTr="007B0202">
        <w:trPr>
          <w:trHeight w:val="340"/>
        </w:trPr>
        <w:tc>
          <w:tcPr>
            <w:tcW w:w="234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C299FB9" w14:textId="77777777" w:rsidR="001C3FA3" w:rsidRPr="006A7764" w:rsidRDefault="001C3FA3" w:rsidP="00C171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İmzası</w:t>
            </w:r>
          </w:p>
          <w:p w14:paraId="63E163D5" w14:textId="77777777" w:rsidR="001C3FA3" w:rsidRPr="006A7764" w:rsidRDefault="001C3FA3" w:rsidP="00C171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00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58BFC44F" w14:textId="77777777" w:rsidR="001C3FA3" w:rsidRPr="006A7764" w:rsidRDefault="001C3FA3" w:rsidP="00C171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FDAF40C" w14:textId="77777777" w:rsidR="001C3FA3" w:rsidRPr="006A7764" w:rsidRDefault="001C3FA3" w:rsidP="00C171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D15909" w14:textId="77777777" w:rsidR="001C3FA3" w:rsidRPr="006A7764" w:rsidRDefault="001C3FA3" w:rsidP="00A91A81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Saati</w:t>
            </w:r>
            <w:r w:rsidRPr="006A7764">
              <w:rPr>
                <w:rFonts w:ascii="Arial" w:hAnsi="Arial" w:cs="Arial"/>
                <w:sz w:val="20"/>
                <w:szCs w:val="20"/>
              </w:rPr>
              <w:tab/>
              <w:t>:……………..</w:t>
            </w:r>
          </w:p>
        </w:tc>
        <w:tc>
          <w:tcPr>
            <w:tcW w:w="226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517E99" w14:textId="77777777" w:rsidR="001C3FA3" w:rsidRPr="006A7764" w:rsidRDefault="001C3FA3" w:rsidP="00A91A81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Saati</w:t>
            </w:r>
            <w:r w:rsidRPr="006A7764">
              <w:rPr>
                <w:rFonts w:ascii="Arial" w:hAnsi="Arial" w:cs="Arial"/>
                <w:sz w:val="20"/>
                <w:szCs w:val="20"/>
              </w:rPr>
              <w:tab/>
              <w:t>:……………..</w:t>
            </w:r>
          </w:p>
        </w:tc>
      </w:tr>
      <w:tr w:rsidR="001C3FA3" w:rsidRPr="006A7764" w14:paraId="2927CD7C" w14:textId="77777777" w:rsidTr="007B0202">
        <w:trPr>
          <w:trHeight w:val="391"/>
        </w:trPr>
        <w:tc>
          <w:tcPr>
            <w:tcW w:w="234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4A8EC0" w14:textId="77777777" w:rsidR="001C3FA3" w:rsidRPr="006A7764" w:rsidRDefault="001C3FA3" w:rsidP="00C171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00" w:type="dxa"/>
            <w:gridSpan w:val="4"/>
            <w:vMerge/>
            <w:tcBorders>
              <w:left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75531165" w14:textId="77777777" w:rsidR="001C3FA3" w:rsidRPr="006A7764" w:rsidRDefault="001C3FA3" w:rsidP="00C171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1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CF51FF" w14:textId="77777777" w:rsidR="001C3FA3" w:rsidRPr="006A7764" w:rsidRDefault="001C3FA3" w:rsidP="00D6704C">
            <w:pPr>
              <w:tabs>
                <w:tab w:val="left" w:pos="646"/>
              </w:tabs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Km</w:t>
            </w:r>
            <w:r w:rsidRPr="006A7764">
              <w:rPr>
                <w:rFonts w:ascii="Arial" w:hAnsi="Arial" w:cs="Arial"/>
                <w:sz w:val="20"/>
                <w:szCs w:val="20"/>
              </w:rPr>
              <w:tab/>
              <w:t>:……………..</w:t>
            </w:r>
          </w:p>
        </w:tc>
        <w:tc>
          <w:tcPr>
            <w:tcW w:w="226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895251" w14:textId="77777777" w:rsidR="001C3FA3" w:rsidRPr="006A7764" w:rsidRDefault="001C3FA3" w:rsidP="00D6704C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Km</w:t>
            </w:r>
            <w:r w:rsidRPr="006A7764">
              <w:rPr>
                <w:rFonts w:ascii="Arial" w:hAnsi="Arial" w:cs="Arial"/>
                <w:sz w:val="20"/>
                <w:szCs w:val="20"/>
              </w:rPr>
              <w:tab/>
              <w:t>:……………..</w:t>
            </w:r>
          </w:p>
        </w:tc>
      </w:tr>
      <w:tr w:rsidR="001C3FA3" w:rsidRPr="006A7764" w14:paraId="366B40C2" w14:textId="77777777" w:rsidTr="007B0202">
        <w:trPr>
          <w:trHeight w:val="391"/>
        </w:trPr>
        <w:tc>
          <w:tcPr>
            <w:tcW w:w="9923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02E2A3" w14:textId="77777777" w:rsidR="001C3FA3" w:rsidRPr="006A7764" w:rsidRDefault="001C3FA3" w:rsidP="00C17109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T: </w:t>
            </w:r>
            <w:r w:rsidRPr="006A7764">
              <w:rPr>
                <w:rFonts w:ascii="Arial" w:hAnsi="Arial" w:cs="Arial"/>
                <w:sz w:val="20"/>
                <w:szCs w:val="20"/>
              </w:rPr>
              <w:t xml:space="preserve">Araç sürücüleri ile araçta bulunan görevliler resmi sıfatın gerektirdiği saygınlığa uygun davranışlarda   </w:t>
            </w:r>
          </w:p>
          <w:p w14:paraId="44BD8A31" w14:textId="77777777" w:rsidR="001C3FA3" w:rsidRPr="006A7764" w:rsidRDefault="001C3FA3" w:rsidP="00C17109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 xml:space="preserve">          bulunacaktır. Sürücüler görev süresince araç içinde sigara içmeyecektir.</w:t>
            </w:r>
          </w:p>
        </w:tc>
      </w:tr>
    </w:tbl>
    <w:p w14:paraId="4BA02CD7" w14:textId="77777777" w:rsidR="00912279" w:rsidRDefault="00912279">
      <w:pPr>
        <w:rPr>
          <w:rFonts w:asciiTheme="minorHAnsi" w:hAnsiTheme="minorHAnsi"/>
        </w:rPr>
      </w:pPr>
    </w:p>
    <w:p w14:paraId="5AE51031" w14:textId="77777777" w:rsidR="00962B1D" w:rsidRDefault="00962B1D">
      <w:pPr>
        <w:rPr>
          <w:rFonts w:asciiTheme="minorHAnsi" w:hAnsiTheme="minorHAnsi"/>
        </w:rPr>
      </w:pPr>
    </w:p>
    <w:p w14:paraId="20AB0AB5" w14:textId="77777777" w:rsidR="00DA39D8" w:rsidRDefault="00DA39D8">
      <w:pPr>
        <w:rPr>
          <w:rFonts w:asciiTheme="minorHAnsi" w:hAnsiTheme="minorHAnsi"/>
        </w:rPr>
      </w:pPr>
      <w:r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FB994EA" wp14:editId="0D92DCB5">
                <wp:simplePos x="0" y="0"/>
                <wp:positionH relativeFrom="column">
                  <wp:posOffset>-683895</wp:posOffset>
                </wp:positionH>
                <wp:positionV relativeFrom="paragraph">
                  <wp:posOffset>18415</wp:posOffset>
                </wp:positionV>
                <wp:extent cx="7181850" cy="0"/>
                <wp:effectExtent l="0" t="19050" r="0" b="19050"/>
                <wp:wrapNone/>
                <wp:docPr id="1" name="Düz Ok Bağlayıcısı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81850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C7C48C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1" o:spid="_x0000_s1026" type="#_x0000_t32" style="position:absolute;margin-left:-53.85pt;margin-top:1.45pt;width:565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" strokeweight="2.25pt">
                <v:stroke dashstyle="1 1"/>
                <v:shadow color="#868686"/>
              </v:shape>
            </w:pict>
          </mc:Fallback>
        </mc:AlternateContent>
      </w:r>
    </w:p>
    <w:tbl>
      <w:tblPr>
        <w:tblW w:w="992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88"/>
        <w:gridCol w:w="4973"/>
        <w:gridCol w:w="1491"/>
        <w:gridCol w:w="1871"/>
      </w:tblGrid>
      <w:tr w:rsidR="00912279" w:rsidRPr="00151E02" w14:paraId="34E5CA1A" w14:textId="77777777" w:rsidTr="00C17109">
        <w:trPr>
          <w:trHeight w:val="276"/>
        </w:trPr>
        <w:tc>
          <w:tcPr>
            <w:tcW w:w="1588" w:type="dxa"/>
            <w:vMerge w:val="restart"/>
            <w:vAlign w:val="center"/>
          </w:tcPr>
          <w:p w14:paraId="5CC6929A" w14:textId="651CB173" w:rsidR="00912279" w:rsidRPr="00152CCE" w:rsidRDefault="00034720" w:rsidP="00C17109">
            <w:pPr>
              <w:pStyle w:val="stBilgi"/>
              <w:jc w:val="center"/>
              <w:rPr>
                <w:rFonts w:asciiTheme="minorHAnsi" w:hAnsiTheme="minorHAnsi" w:cs="Arial"/>
                <w:sz w:val="16"/>
                <w:szCs w:val="16"/>
              </w:rPr>
            </w:pPr>
            <w:r w:rsidRPr="00034720">
              <w:rPr>
                <w:rFonts w:asciiTheme="minorHAnsi" w:hAnsiTheme="minorHAnsi" w:cs="Arial"/>
                <w:noProof/>
                <w:sz w:val="16"/>
                <w:szCs w:val="16"/>
              </w:rPr>
              <w:drawing>
                <wp:inline distT="0" distB="0" distL="0" distR="0" wp14:anchorId="428B99D8" wp14:editId="49753E9F">
                  <wp:extent cx="781050" cy="1096474"/>
                  <wp:effectExtent l="0" t="0" r="0" b="8890"/>
                  <wp:docPr id="3" name="Resim 3" descr="C:\Users\AICU\Pictures\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AICU\Pictures\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3392" cy="1099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73" w:type="dxa"/>
            <w:vMerge w:val="restart"/>
            <w:vAlign w:val="center"/>
          </w:tcPr>
          <w:p w14:paraId="48F2F769" w14:textId="77777777" w:rsidR="00912279" w:rsidRPr="00152CCE" w:rsidRDefault="00912279" w:rsidP="00C17109">
            <w:pPr>
              <w:tabs>
                <w:tab w:val="left" w:pos="4395"/>
              </w:tabs>
              <w:jc w:val="center"/>
              <w:rPr>
                <w:rFonts w:asciiTheme="minorHAnsi" w:hAnsiTheme="minorHAnsi"/>
                <w:b/>
                <w:sz w:val="16"/>
                <w:szCs w:val="16"/>
              </w:rPr>
            </w:pPr>
            <w:r w:rsidRPr="00152CCE">
              <w:rPr>
                <w:rFonts w:asciiTheme="minorHAnsi" w:hAnsiTheme="minorHAnsi"/>
                <w:b/>
                <w:sz w:val="16"/>
                <w:szCs w:val="16"/>
              </w:rPr>
              <w:t>T.C.</w:t>
            </w:r>
          </w:p>
          <w:sdt>
            <w:sdtPr>
              <w:rPr>
                <w:rStyle w:val="StForm"/>
                <w:rFonts w:asciiTheme="minorHAnsi" w:hAnsiTheme="minorHAnsi"/>
                <w:szCs w:val="16"/>
              </w:rPr>
              <w:id w:val="532621831"/>
            </w:sdtPr>
            <w:sdtContent>
              <w:p w14:paraId="2C0A4C57" w14:textId="6E92CBEC" w:rsidR="00912279" w:rsidRPr="00152CCE" w:rsidRDefault="00034720" w:rsidP="00C17109">
                <w:pPr>
                  <w:jc w:val="center"/>
                  <w:rPr>
                    <w:rStyle w:val="StForm"/>
                    <w:rFonts w:asciiTheme="minorHAnsi" w:hAnsiTheme="minorHAnsi"/>
                    <w:b/>
                    <w:szCs w:val="16"/>
                  </w:rPr>
                </w:pPr>
                <w:r>
                  <w:rPr>
                    <w:rStyle w:val="StForm"/>
                    <w:rFonts w:asciiTheme="minorHAnsi" w:hAnsiTheme="minorHAnsi"/>
                    <w:b/>
                    <w:szCs w:val="16"/>
                  </w:rPr>
                  <w:t>AĞRI İBRAHİM ÇEÇEN</w:t>
                </w:r>
                <w:r w:rsidR="00912279">
                  <w:rPr>
                    <w:rStyle w:val="StForm"/>
                    <w:rFonts w:asciiTheme="minorHAnsi" w:hAnsiTheme="minorHAnsi"/>
                    <w:b/>
                    <w:szCs w:val="16"/>
                  </w:rPr>
                  <w:t xml:space="preserve"> ÜNİVERSİTESİ</w:t>
                </w:r>
              </w:p>
            </w:sdtContent>
          </w:sdt>
          <w:p w14:paraId="221F6D3D" w14:textId="77777777" w:rsidR="00912279" w:rsidRPr="00152CCE" w:rsidRDefault="00912279" w:rsidP="00C17109">
            <w:pPr>
              <w:jc w:val="center"/>
              <w:rPr>
                <w:rStyle w:val="StForm"/>
                <w:rFonts w:asciiTheme="minorHAnsi" w:hAnsiTheme="minorHAnsi"/>
                <w:b/>
                <w:szCs w:val="16"/>
              </w:rPr>
            </w:pPr>
          </w:p>
          <w:p w14:paraId="2AAE8984" w14:textId="77777777" w:rsidR="00912279" w:rsidRPr="00152CCE" w:rsidRDefault="00912279" w:rsidP="00C17109">
            <w:pPr>
              <w:pStyle w:val="stBilgi"/>
              <w:jc w:val="center"/>
              <w:rPr>
                <w:rFonts w:asciiTheme="minorHAnsi" w:hAnsiTheme="minorHAnsi" w:cs="Arial"/>
                <w:b/>
                <w:sz w:val="16"/>
                <w:szCs w:val="16"/>
              </w:rPr>
            </w:pPr>
            <w:r w:rsidRPr="001723AB">
              <w:rPr>
                <w:rFonts w:asciiTheme="minorHAnsi" w:hAnsiTheme="minorHAnsi"/>
                <w:b/>
                <w:sz w:val="16"/>
                <w:szCs w:val="16"/>
              </w:rPr>
              <w:t>GÜNLÜK ARAÇ GÖREV FORMU</w:t>
            </w:r>
          </w:p>
        </w:tc>
        <w:tc>
          <w:tcPr>
            <w:tcW w:w="1491" w:type="dxa"/>
            <w:vAlign w:val="center"/>
          </w:tcPr>
          <w:p w14:paraId="04DE43F4" w14:textId="77777777" w:rsidR="00912279" w:rsidRPr="00152CCE" w:rsidRDefault="00912279" w:rsidP="00C17109">
            <w:pPr>
              <w:pStyle w:val="stBilgi"/>
              <w:rPr>
                <w:rFonts w:asciiTheme="minorHAnsi" w:hAnsiTheme="minorHAnsi" w:cs="Arial"/>
                <w:sz w:val="16"/>
                <w:szCs w:val="16"/>
              </w:rPr>
            </w:pPr>
            <w:r w:rsidRPr="00152CCE">
              <w:rPr>
                <w:rFonts w:asciiTheme="minorHAnsi" w:hAnsiTheme="minorHAnsi" w:cs="Arial"/>
                <w:sz w:val="16"/>
                <w:szCs w:val="16"/>
              </w:rPr>
              <w:t>Doküman No</w:t>
            </w:r>
          </w:p>
        </w:tc>
        <w:tc>
          <w:tcPr>
            <w:tcW w:w="1871" w:type="dxa"/>
            <w:vAlign w:val="center"/>
          </w:tcPr>
          <w:p w14:paraId="5DE1A78E" w14:textId="77777777" w:rsidR="00912279" w:rsidRDefault="00912279" w:rsidP="00C17109">
            <w:pPr>
              <w:pStyle w:val="stBilgi"/>
              <w:rPr>
                <w:rFonts w:asciiTheme="minorHAnsi" w:hAnsiTheme="minorHAnsi" w:cs="Arial"/>
                <w:b/>
                <w:sz w:val="16"/>
                <w:szCs w:val="16"/>
              </w:rPr>
            </w:pPr>
          </w:p>
        </w:tc>
      </w:tr>
      <w:tr w:rsidR="00912279" w:rsidRPr="00151E02" w14:paraId="4F7AFB99" w14:textId="77777777" w:rsidTr="00C17109">
        <w:trPr>
          <w:trHeight w:val="276"/>
        </w:trPr>
        <w:tc>
          <w:tcPr>
            <w:tcW w:w="1588" w:type="dxa"/>
            <w:vMerge/>
            <w:vAlign w:val="center"/>
          </w:tcPr>
          <w:p w14:paraId="6E872747" w14:textId="77777777" w:rsidR="00912279" w:rsidRPr="00152CCE" w:rsidRDefault="00912279" w:rsidP="00C17109">
            <w:pPr>
              <w:pStyle w:val="stBilgi"/>
              <w:jc w:val="center"/>
              <w:rPr>
                <w:rFonts w:asciiTheme="minorHAnsi" w:hAnsiTheme="minorHAnsi" w:cs="Arial"/>
                <w:sz w:val="16"/>
                <w:szCs w:val="16"/>
              </w:rPr>
            </w:pPr>
          </w:p>
        </w:tc>
        <w:tc>
          <w:tcPr>
            <w:tcW w:w="4973" w:type="dxa"/>
            <w:vMerge/>
            <w:vAlign w:val="center"/>
          </w:tcPr>
          <w:p w14:paraId="51FAB4D8" w14:textId="77777777" w:rsidR="00912279" w:rsidRPr="00152CCE" w:rsidRDefault="00912279" w:rsidP="00C17109">
            <w:pPr>
              <w:pStyle w:val="stBilgi"/>
              <w:jc w:val="center"/>
              <w:rPr>
                <w:rFonts w:asciiTheme="minorHAnsi" w:hAnsiTheme="minorHAnsi" w:cs="Arial"/>
                <w:sz w:val="16"/>
                <w:szCs w:val="16"/>
              </w:rPr>
            </w:pPr>
          </w:p>
        </w:tc>
        <w:tc>
          <w:tcPr>
            <w:tcW w:w="1491" w:type="dxa"/>
            <w:vAlign w:val="center"/>
          </w:tcPr>
          <w:p w14:paraId="19F8AB99" w14:textId="77777777" w:rsidR="00912279" w:rsidRPr="00152CCE" w:rsidRDefault="00912279" w:rsidP="00C17109">
            <w:pPr>
              <w:pStyle w:val="stBilgi"/>
              <w:rPr>
                <w:rFonts w:asciiTheme="minorHAnsi" w:hAnsiTheme="minorHAnsi" w:cs="Arial"/>
                <w:sz w:val="16"/>
                <w:szCs w:val="16"/>
              </w:rPr>
            </w:pPr>
            <w:r w:rsidRPr="00152CCE">
              <w:rPr>
                <w:rFonts w:asciiTheme="minorHAnsi" w:hAnsiTheme="minorHAnsi" w:cs="Arial"/>
                <w:sz w:val="16"/>
                <w:szCs w:val="16"/>
              </w:rPr>
              <w:t>İlk Yayın Tarihi</w:t>
            </w:r>
          </w:p>
        </w:tc>
        <w:tc>
          <w:tcPr>
            <w:tcW w:w="1871" w:type="dxa"/>
            <w:vAlign w:val="center"/>
          </w:tcPr>
          <w:p w14:paraId="73DBB9FC" w14:textId="705CA6AC" w:rsidR="00912279" w:rsidRDefault="00034720" w:rsidP="00C17109">
            <w:pPr>
              <w:pStyle w:val="stBilgi"/>
              <w:rPr>
                <w:rFonts w:asciiTheme="minorHAnsi" w:hAnsiTheme="minorHAnsi" w:cs="Arial"/>
                <w:b/>
                <w:sz w:val="16"/>
                <w:szCs w:val="16"/>
              </w:rPr>
            </w:pPr>
            <w:r>
              <w:rPr>
                <w:rFonts w:asciiTheme="minorHAnsi" w:hAnsiTheme="minorHAnsi" w:cs="Arial"/>
                <w:b/>
                <w:sz w:val="16"/>
                <w:szCs w:val="16"/>
              </w:rPr>
              <w:t>26.02.2024</w:t>
            </w:r>
          </w:p>
        </w:tc>
      </w:tr>
      <w:tr w:rsidR="00912279" w:rsidRPr="00151E02" w14:paraId="59300491" w14:textId="77777777" w:rsidTr="00C17109">
        <w:trPr>
          <w:trHeight w:val="276"/>
        </w:trPr>
        <w:tc>
          <w:tcPr>
            <w:tcW w:w="1588" w:type="dxa"/>
            <w:vMerge/>
            <w:vAlign w:val="center"/>
          </w:tcPr>
          <w:p w14:paraId="3C12EA95" w14:textId="77777777" w:rsidR="00912279" w:rsidRPr="00152CCE" w:rsidRDefault="00912279" w:rsidP="00C17109">
            <w:pPr>
              <w:pStyle w:val="stBilgi"/>
              <w:jc w:val="center"/>
              <w:rPr>
                <w:rFonts w:asciiTheme="minorHAnsi" w:hAnsiTheme="minorHAnsi" w:cs="Arial"/>
                <w:sz w:val="16"/>
                <w:szCs w:val="16"/>
              </w:rPr>
            </w:pPr>
          </w:p>
        </w:tc>
        <w:tc>
          <w:tcPr>
            <w:tcW w:w="4973" w:type="dxa"/>
            <w:vMerge/>
            <w:vAlign w:val="center"/>
          </w:tcPr>
          <w:p w14:paraId="3CBE3357" w14:textId="77777777" w:rsidR="00912279" w:rsidRPr="00152CCE" w:rsidRDefault="00912279" w:rsidP="00C17109">
            <w:pPr>
              <w:pStyle w:val="stBilgi"/>
              <w:jc w:val="center"/>
              <w:rPr>
                <w:rFonts w:asciiTheme="minorHAnsi" w:hAnsiTheme="minorHAnsi" w:cs="Arial"/>
                <w:sz w:val="16"/>
                <w:szCs w:val="16"/>
              </w:rPr>
            </w:pPr>
          </w:p>
        </w:tc>
        <w:tc>
          <w:tcPr>
            <w:tcW w:w="1491" w:type="dxa"/>
            <w:vAlign w:val="center"/>
          </w:tcPr>
          <w:p w14:paraId="67C468F2" w14:textId="77777777" w:rsidR="00912279" w:rsidRPr="00152CCE" w:rsidRDefault="00912279" w:rsidP="00C17109">
            <w:pPr>
              <w:pStyle w:val="stBilgi"/>
              <w:rPr>
                <w:rFonts w:asciiTheme="minorHAnsi" w:hAnsiTheme="minorHAnsi" w:cs="Arial"/>
                <w:sz w:val="16"/>
                <w:szCs w:val="16"/>
              </w:rPr>
            </w:pPr>
            <w:r w:rsidRPr="00152CCE">
              <w:rPr>
                <w:rFonts w:asciiTheme="minorHAnsi" w:hAnsiTheme="minorHAnsi" w:cs="Arial"/>
                <w:sz w:val="16"/>
                <w:szCs w:val="16"/>
              </w:rPr>
              <w:t>Revizyon Tarihi</w:t>
            </w:r>
          </w:p>
        </w:tc>
        <w:tc>
          <w:tcPr>
            <w:tcW w:w="1871" w:type="dxa"/>
            <w:vAlign w:val="center"/>
          </w:tcPr>
          <w:p w14:paraId="74FAEBAB" w14:textId="77777777" w:rsidR="00912279" w:rsidRPr="00152CCE" w:rsidRDefault="00912279" w:rsidP="00C17109">
            <w:pPr>
              <w:pStyle w:val="stBilgi"/>
              <w:rPr>
                <w:rFonts w:asciiTheme="minorHAnsi" w:hAnsiTheme="minorHAnsi" w:cs="Arial"/>
                <w:b/>
                <w:sz w:val="16"/>
                <w:szCs w:val="16"/>
              </w:rPr>
            </w:pPr>
          </w:p>
        </w:tc>
      </w:tr>
      <w:tr w:rsidR="00912279" w:rsidRPr="00151E02" w14:paraId="1E4D6BAB" w14:textId="77777777" w:rsidTr="00C17109">
        <w:trPr>
          <w:trHeight w:val="276"/>
        </w:trPr>
        <w:tc>
          <w:tcPr>
            <w:tcW w:w="1588" w:type="dxa"/>
            <w:vMerge/>
            <w:vAlign w:val="center"/>
          </w:tcPr>
          <w:p w14:paraId="222C1BD9" w14:textId="77777777" w:rsidR="00912279" w:rsidRPr="00152CCE" w:rsidRDefault="00912279" w:rsidP="00C17109">
            <w:pPr>
              <w:pStyle w:val="stBilgi"/>
              <w:jc w:val="center"/>
              <w:rPr>
                <w:rFonts w:asciiTheme="minorHAnsi" w:hAnsiTheme="minorHAnsi" w:cs="Arial"/>
                <w:sz w:val="16"/>
                <w:szCs w:val="16"/>
              </w:rPr>
            </w:pPr>
          </w:p>
        </w:tc>
        <w:tc>
          <w:tcPr>
            <w:tcW w:w="4973" w:type="dxa"/>
            <w:vMerge/>
            <w:vAlign w:val="center"/>
          </w:tcPr>
          <w:p w14:paraId="11352043" w14:textId="77777777" w:rsidR="00912279" w:rsidRPr="00152CCE" w:rsidRDefault="00912279" w:rsidP="00C17109">
            <w:pPr>
              <w:pStyle w:val="stBilgi"/>
              <w:jc w:val="center"/>
              <w:rPr>
                <w:rFonts w:asciiTheme="minorHAnsi" w:hAnsiTheme="minorHAnsi" w:cs="Arial"/>
                <w:sz w:val="16"/>
                <w:szCs w:val="16"/>
              </w:rPr>
            </w:pPr>
          </w:p>
        </w:tc>
        <w:tc>
          <w:tcPr>
            <w:tcW w:w="1491" w:type="dxa"/>
            <w:vAlign w:val="center"/>
          </w:tcPr>
          <w:p w14:paraId="3E23684E" w14:textId="77777777" w:rsidR="00912279" w:rsidRPr="00152CCE" w:rsidRDefault="00912279" w:rsidP="00C17109">
            <w:pPr>
              <w:pStyle w:val="stBilgi"/>
              <w:rPr>
                <w:rFonts w:asciiTheme="minorHAnsi" w:hAnsiTheme="minorHAnsi" w:cs="Arial"/>
                <w:sz w:val="16"/>
                <w:szCs w:val="16"/>
              </w:rPr>
            </w:pPr>
            <w:r w:rsidRPr="00152CCE">
              <w:rPr>
                <w:rFonts w:asciiTheme="minorHAnsi" w:hAnsiTheme="minorHAnsi" w:cs="Arial"/>
                <w:sz w:val="16"/>
                <w:szCs w:val="16"/>
              </w:rPr>
              <w:t>Revizyon No</w:t>
            </w:r>
          </w:p>
        </w:tc>
        <w:tc>
          <w:tcPr>
            <w:tcW w:w="1871" w:type="dxa"/>
            <w:vAlign w:val="center"/>
          </w:tcPr>
          <w:p w14:paraId="6F655A7D" w14:textId="77777777" w:rsidR="00912279" w:rsidRPr="00152CCE" w:rsidRDefault="00912279" w:rsidP="00C17109">
            <w:pPr>
              <w:pStyle w:val="stBilgi"/>
              <w:rPr>
                <w:rFonts w:asciiTheme="minorHAnsi" w:hAnsiTheme="minorHAnsi" w:cs="Arial"/>
                <w:b/>
                <w:sz w:val="16"/>
                <w:szCs w:val="16"/>
              </w:rPr>
            </w:pPr>
          </w:p>
        </w:tc>
      </w:tr>
      <w:tr w:rsidR="00912279" w:rsidRPr="00151E02" w14:paraId="5180A706" w14:textId="77777777" w:rsidTr="00C17109">
        <w:trPr>
          <w:trHeight w:val="276"/>
        </w:trPr>
        <w:tc>
          <w:tcPr>
            <w:tcW w:w="1588" w:type="dxa"/>
            <w:vMerge/>
            <w:vAlign w:val="center"/>
          </w:tcPr>
          <w:p w14:paraId="1B283526" w14:textId="77777777" w:rsidR="00912279" w:rsidRPr="00152CCE" w:rsidRDefault="00912279" w:rsidP="00C17109">
            <w:pPr>
              <w:pStyle w:val="stBilgi"/>
              <w:jc w:val="center"/>
              <w:rPr>
                <w:rFonts w:asciiTheme="minorHAnsi" w:hAnsiTheme="minorHAnsi" w:cs="Arial"/>
                <w:sz w:val="16"/>
                <w:szCs w:val="16"/>
              </w:rPr>
            </w:pPr>
          </w:p>
        </w:tc>
        <w:tc>
          <w:tcPr>
            <w:tcW w:w="4973" w:type="dxa"/>
            <w:vMerge/>
            <w:vAlign w:val="center"/>
          </w:tcPr>
          <w:p w14:paraId="708BA4DB" w14:textId="77777777" w:rsidR="00912279" w:rsidRPr="00152CCE" w:rsidRDefault="00912279" w:rsidP="00C17109">
            <w:pPr>
              <w:pStyle w:val="stBilgi"/>
              <w:jc w:val="center"/>
              <w:rPr>
                <w:rFonts w:asciiTheme="minorHAnsi" w:hAnsiTheme="minorHAnsi" w:cs="Arial"/>
                <w:sz w:val="16"/>
                <w:szCs w:val="16"/>
              </w:rPr>
            </w:pPr>
          </w:p>
        </w:tc>
        <w:tc>
          <w:tcPr>
            <w:tcW w:w="1491" w:type="dxa"/>
            <w:vAlign w:val="center"/>
          </w:tcPr>
          <w:p w14:paraId="38404C49" w14:textId="77777777" w:rsidR="00912279" w:rsidRPr="00152CCE" w:rsidRDefault="00912279" w:rsidP="00C17109">
            <w:pPr>
              <w:pStyle w:val="stBilgi"/>
              <w:rPr>
                <w:rFonts w:asciiTheme="minorHAnsi" w:hAnsiTheme="minorHAnsi" w:cs="Arial"/>
                <w:sz w:val="16"/>
                <w:szCs w:val="16"/>
              </w:rPr>
            </w:pPr>
            <w:r w:rsidRPr="00152CCE">
              <w:rPr>
                <w:rFonts w:asciiTheme="minorHAnsi" w:hAnsiTheme="minorHAnsi" w:cs="Arial"/>
                <w:sz w:val="16"/>
                <w:szCs w:val="16"/>
              </w:rPr>
              <w:t>Sayfa</w:t>
            </w:r>
          </w:p>
        </w:tc>
        <w:tc>
          <w:tcPr>
            <w:tcW w:w="1871" w:type="dxa"/>
            <w:vAlign w:val="center"/>
          </w:tcPr>
          <w:p w14:paraId="15BB678F" w14:textId="77777777" w:rsidR="00912279" w:rsidRPr="00152CCE" w:rsidRDefault="00912279" w:rsidP="00C17109">
            <w:pPr>
              <w:pStyle w:val="stBilgi"/>
              <w:rPr>
                <w:rFonts w:asciiTheme="minorHAnsi" w:hAnsiTheme="minorHAnsi" w:cs="Arial"/>
                <w:b/>
                <w:sz w:val="16"/>
                <w:szCs w:val="16"/>
              </w:rPr>
            </w:pPr>
          </w:p>
        </w:tc>
      </w:tr>
    </w:tbl>
    <w:p w14:paraId="4F94755C" w14:textId="77777777" w:rsidR="007B0DC5" w:rsidRDefault="007B0DC5">
      <w:pPr>
        <w:rPr>
          <w:rFonts w:asciiTheme="minorHAnsi" w:hAnsiTheme="minorHAnsi"/>
        </w:rPr>
      </w:pPr>
    </w:p>
    <w:tbl>
      <w:tblPr>
        <w:tblW w:w="9923" w:type="dxa"/>
        <w:tblInd w:w="-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37"/>
        <w:gridCol w:w="8"/>
        <w:gridCol w:w="207"/>
        <w:gridCol w:w="1360"/>
        <w:gridCol w:w="1263"/>
        <w:gridCol w:w="70"/>
        <w:gridCol w:w="2415"/>
        <w:gridCol w:w="420"/>
        <w:gridCol w:w="1843"/>
      </w:tblGrid>
      <w:tr w:rsidR="0064794A" w:rsidRPr="006A7764" w14:paraId="0FF176AF" w14:textId="77777777" w:rsidTr="00786A6C">
        <w:trPr>
          <w:trHeight w:val="340"/>
        </w:trPr>
        <w:tc>
          <w:tcPr>
            <w:tcW w:w="51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  <w:hideMark/>
          </w:tcPr>
          <w:p w14:paraId="0D671EA5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Görevlendiren Birim Amirinin</w:t>
            </w:r>
          </w:p>
        </w:tc>
        <w:tc>
          <w:tcPr>
            <w:tcW w:w="4748" w:type="dxa"/>
            <w:gridSpan w:val="4"/>
            <w:tcBorders>
              <w:top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80F59B6" w14:textId="77777777" w:rsidR="0064794A" w:rsidRPr="006A7764" w:rsidRDefault="0064794A" w:rsidP="00786A6C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Sıra No:…….……….</w:t>
            </w:r>
          </w:p>
        </w:tc>
      </w:tr>
      <w:tr w:rsidR="0064794A" w:rsidRPr="006A7764" w14:paraId="779A8789" w14:textId="77777777" w:rsidTr="00786A6C">
        <w:trPr>
          <w:trHeight w:val="340"/>
        </w:trPr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62C9B4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Adı Soyadı</w:t>
            </w:r>
          </w:p>
        </w:tc>
        <w:tc>
          <w:tcPr>
            <w:tcW w:w="15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E0C5BA" w14:textId="77777777" w:rsidR="0064794A" w:rsidRPr="006A7764" w:rsidRDefault="0064794A" w:rsidP="00786A6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Unvanı</w:t>
            </w:r>
          </w:p>
        </w:tc>
        <w:tc>
          <w:tcPr>
            <w:tcW w:w="1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0E210C" w14:textId="77777777" w:rsidR="0064794A" w:rsidRPr="006A7764" w:rsidRDefault="0064794A" w:rsidP="00786A6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İmzası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6B734" w14:textId="77777777" w:rsidR="0064794A" w:rsidRPr="009F1FDC" w:rsidRDefault="0064794A" w:rsidP="00786A6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F1FDC">
              <w:rPr>
                <w:rFonts w:ascii="Arial" w:hAnsi="Arial" w:cs="Arial"/>
                <w:b/>
                <w:sz w:val="20"/>
                <w:szCs w:val="20"/>
              </w:rPr>
              <w:t>Sürücünün  Adı Soyadı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7F2AD2" w14:textId="77777777" w:rsidR="0064794A" w:rsidRPr="009F1FDC" w:rsidRDefault="0064794A" w:rsidP="00786A6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F1FDC">
              <w:rPr>
                <w:rFonts w:ascii="Arial" w:hAnsi="Arial" w:cs="Arial"/>
                <w:b/>
                <w:sz w:val="20"/>
                <w:szCs w:val="20"/>
              </w:rPr>
              <w:t>İmzası</w:t>
            </w:r>
          </w:p>
        </w:tc>
      </w:tr>
      <w:tr w:rsidR="0064794A" w:rsidRPr="006A7764" w14:paraId="7E5B3475" w14:textId="77777777" w:rsidTr="00786A6C">
        <w:trPr>
          <w:trHeight w:val="585"/>
        </w:trPr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E4E9D62" w14:textId="77777777" w:rsidR="0064794A" w:rsidRPr="007E01C8" w:rsidRDefault="0064794A" w:rsidP="00786A6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5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F8BA4E" w14:textId="77777777" w:rsidR="0064794A" w:rsidRPr="007E01C8" w:rsidRDefault="0064794A" w:rsidP="00786A6C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1005FE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6C2E24D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D707592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64794A" w:rsidRPr="006A7764" w14:paraId="34B00ACB" w14:textId="77777777" w:rsidTr="00786A6C">
        <w:trPr>
          <w:trHeight w:val="340"/>
        </w:trPr>
        <w:tc>
          <w:tcPr>
            <w:tcW w:w="52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F86538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Görevli Personelin</w:t>
            </w:r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</w:tcPr>
          <w:p w14:paraId="534FBA6F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aç  Plakası :</w:t>
            </w:r>
          </w:p>
        </w:tc>
      </w:tr>
      <w:tr w:rsidR="0064794A" w:rsidRPr="006A7764" w14:paraId="19BCE962" w14:textId="77777777" w:rsidTr="00786A6C">
        <w:trPr>
          <w:trHeight w:val="340"/>
        </w:trPr>
        <w:tc>
          <w:tcPr>
            <w:tcW w:w="255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9AD8BF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dı Soyadı, Unvanı  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7A10C6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467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000000" w:fill="FFFFFF"/>
          </w:tcPr>
          <w:p w14:paraId="78E2394B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Gidilecek Yer :</w:t>
            </w:r>
          </w:p>
        </w:tc>
      </w:tr>
      <w:tr w:rsidR="0064794A" w:rsidRPr="006A7764" w14:paraId="5D9B1815" w14:textId="77777777" w:rsidTr="00786A6C">
        <w:trPr>
          <w:trHeight w:val="388"/>
        </w:trPr>
        <w:tc>
          <w:tcPr>
            <w:tcW w:w="255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F52273E" w14:textId="77777777" w:rsidR="0064794A" w:rsidRPr="006A7764" w:rsidRDefault="0064794A" w:rsidP="00786A6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B88324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  </w:t>
            </w:r>
          </w:p>
        </w:tc>
        <w:tc>
          <w:tcPr>
            <w:tcW w:w="4678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7A8BBB3D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4794A" w:rsidRPr="006A7764" w14:paraId="6B072946" w14:textId="77777777" w:rsidTr="00786A6C">
        <w:trPr>
          <w:trHeight w:val="391"/>
        </w:trPr>
        <w:tc>
          <w:tcPr>
            <w:tcW w:w="25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1F7C076" w14:textId="77777777" w:rsidR="0064794A" w:rsidRPr="006A7764" w:rsidRDefault="0064794A" w:rsidP="00786A6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389F38BF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678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</w:tcPr>
          <w:p w14:paraId="4F50D4F9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4794A" w:rsidRPr="006A7764" w14:paraId="652A655E" w14:textId="77777777" w:rsidTr="00786A6C">
        <w:trPr>
          <w:trHeight w:val="294"/>
        </w:trPr>
        <w:tc>
          <w:tcPr>
            <w:tcW w:w="52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CC753F3" w14:textId="77777777" w:rsidR="0064794A" w:rsidRPr="006A7764" w:rsidRDefault="0064794A" w:rsidP="00786A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Aracı Sevk Eden Birim Amirinin</w:t>
            </w:r>
          </w:p>
        </w:tc>
        <w:tc>
          <w:tcPr>
            <w:tcW w:w="467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55EC4BF2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64794A" w:rsidRPr="006A7764" w14:paraId="33CF9DEC" w14:textId="77777777" w:rsidTr="00EB5B58">
        <w:trPr>
          <w:trHeight w:val="391"/>
        </w:trPr>
        <w:tc>
          <w:tcPr>
            <w:tcW w:w="234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67FBAEA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Adı Soyadı</w:t>
            </w:r>
          </w:p>
        </w:tc>
        <w:tc>
          <w:tcPr>
            <w:tcW w:w="29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</w:tcPr>
          <w:p w14:paraId="0D326ED7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D2DAB0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Aracın Çıkış</w:t>
            </w:r>
          </w:p>
        </w:tc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</w:tcPr>
          <w:p w14:paraId="4E1C6EB3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Aracın Dönüş</w:t>
            </w:r>
          </w:p>
        </w:tc>
      </w:tr>
      <w:tr w:rsidR="0064794A" w:rsidRPr="006A7764" w14:paraId="36B784B4" w14:textId="77777777" w:rsidTr="00EB5B58">
        <w:trPr>
          <w:trHeight w:val="391"/>
        </w:trPr>
        <w:tc>
          <w:tcPr>
            <w:tcW w:w="234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EEA38DB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Unvanı</w:t>
            </w:r>
          </w:p>
        </w:tc>
        <w:tc>
          <w:tcPr>
            <w:tcW w:w="29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</w:tcPr>
          <w:p w14:paraId="3A940665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C62C8D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Tarihi</w:t>
            </w:r>
            <w:r w:rsidRPr="006A7764">
              <w:rPr>
                <w:rFonts w:ascii="Arial" w:hAnsi="Arial" w:cs="Arial"/>
                <w:sz w:val="20"/>
                <w:szCs w:val="20"/>
              </w:rPr>
              <w:tab/>
              <w:t>:……………..</w:t>
            </w:r>
          </w:p>
        </w:tc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5CA81196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Tarihi</w:t>
            </w:r>
            <w:r w:rsidRPr="006A7764">
              <w:rPr>
                <w:rFonts w:ascii="Arial" w:hAnsi="Arial" w:cs="Arial"/>
                <w:sz w:val="20"/>
                <w:szCs w:val="20"/>
              </w:rPr>
              <w:tab/>
              <w:t>:……………..</w:t>
            </w:r>
          </w:p>
        </w:tc>
      </w:tr>
      <w:tr w:rsidR="0064794A" w:rsidRPr="006A7764" w14:paraId="71286A11" w14:textId="77777777" w:rsidTr="00786A6C">
        <w:trPr>
          <w:trHeight w:val="340"/>
        </w:trPr>
        <w:tc>
          <w:tcPr>
            <w:tcW w:w="234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6AC5BB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İmzası</w:t>
            </w:r>
          </w:p>
          <w:p w14:paraId="503076B1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00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6E464362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893F3B3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F8DF7B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Saati</w:t>
            </w:r>
            <w:r w:rsidRPr="006A7764">
              <w:rPr>
                <w:rFonts w:ascii="Arial" w:hAnsi="Arial" w:cs="Arial"/>
                <w:sz w:val="20"/>
                <w:szCs w:val="20"/>
              </w:rPr>
              <w:tab/>
              <w:t>:……………..</w:t>
            </w:r>
          </w:p>
        </w:tc>
        <w:tc>
          <w:tcPr>
            <w:tcW w:w="226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A28080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Saati</w:t>
            </w:r>
            <w:r w:rsidRPr="006A7764">
              <w:rPr>
                <w:rFonts w:ascii="Arial" w:hAnsi="Arial" w:cs="Arial"/>
                <w:sz w:val="20"/>
                <w:szCs w:val="20"/>
              </w:rPr>
              <w:tab/>
              <w:t>:……………..</w:t>
            </w:r>
          </w:p>
        </w:tc>
      </w:tr>
      <w:tr w:rsidR="0064794A" w:rsidRPr="006A7764" w14:paraId="6B5B2976" w14:textId="77777777" w:rsidTr="00786A6C">
        <w:trPr>
          <w:trHeight w:val="391"/>
        </w:trPr>
        <w:tc>
          <w:tcPr>
            <w:tcW w:w="234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679F787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00" w:type="dxa"/>
            <w:gridSpan w:val="4"/>
            <w:vMerge/>
            <w:tcBorders>
              <w:left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0019B882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1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C80B1F" w14:textId="77777777" w:rsidR="0064794A" w:rsidRPr="006A7764" w:rsidRDefault="0064794A" w:rsidP="00786A6C">
            <w:pPr>
              <w:tabs>
                <w:tab w:val="left" w:pos="646"/>
              </w:tabs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Km</w:t>
            </w:r>
            <w:r w:rsidRPr="006A7764">
              <w:rPr>
                <w:rFonts w:ascii="Arial" w:hAnsi="Arial" w:cs="Arial"/>
                <w:sz w:val="20"/>
                <w:szCs w:val="20"/>
              </w:rPr>
              <w:tab/>
              <w:t>:……………..</w:t>
            </w:r>
          </w:p>
        </w:tc>
        <w:tc>
          <w:tcPr>
            <w:tcW w:w="226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5F9170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Km</w:t>
            </w:r>
            <w:r w:rsidRPr="006A7764">
              <w:rPr>
                <w:rFonts w:ascii="Arial" w:hAnsi="Arial" w:cs="Arial"/>
                <w:sz w:val="20"/>
                <w:szCs w:val="20"/>
              </w:rPr>
              <w:tab/>
              <w:t>:……………..</w:t>
            </w:r>
          </w:p>
        </w:tc>
      </w:tr>
      <w:tr w:rsidR="0064794A" w:rsidRPr="006A7764" w14:paraId="19F2D9FA" w14:textId="77777777" w:rsidTr="00786A6C">
        <w:trPr>
          <w:trHeight w:val="391"/>
        </w:trPr>
        <w:tc>
          <w:tcPr>
            <w:tcW w:w="9923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52816A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T: </w:t>
            </w:r>
            <w:r w:rsidRPr="006A7764">
              <w:rPr>
                <w:rFonts w:ascii="Arial" w:hAnsi="Arial" w:cs="Arial"/>
                <w:sz w:val="20"/>
                <w:szCs w:val="20"/>
              </w:rPr>
              <w:t xml:space="preserve">Araç sürücüleri ile araçta bulunan görevliler resmi sıfatın gerektirdiği saygınlığa uygun davranışlarda   </w:t>
            </w:r>
          </w:p>
          <w:p w14:paraId="2F3B8890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 xml:space="preserve">          bulunacaktır. Sürücüler görev süresince araç içinde sigara içmeyecektir.</w:t>
            </w:r>
          </w:p>
        </w:tc>
      </w:tr>
    </w:tbl>
    <w:p w14:paraId="14A1013F" w14:textId="77777777" w:rsidR="00912279" w:rsidRPr="0088483A" w:rsidRDefault="00912279">
      <w:pPr>
        <w:rPr>
          <w:rFonts w:asciiTheme="minorHAnsi" w:hAnsiTheme="minorHAnsi"/>
        </w:rPr>
      </w:pPr>
    </w:p>
    <w:sectPr w:rsidR="00912279" w:rsidRPr="0088483A" w:rsidSect="006A77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2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BEC6F2" w14:textId="77777777" w:rsidR="00AE0B9B" w:rsidRDefault="00AE0B9B" w:rsidP="00375C40">
      <w:r>
        <w:separator/>
      </w:r>
    </w:p>
  </w:endnote>
  <w:endnote w:type="continuationSeparator" w:id="0">
    <w:p w14:paraId="1D101F3F" w14:textId="77777777" w:rsidR="00AE0B9B" w:rsidRDefault="00AE0B9B" w:rsidP="00375C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A8A056" w14:textId="77777777" w:rsidR="002955C9" w:rsidRDefault="002955C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34E2E7" w14:textId="77777777" w:rsidR="002955C9" w:rsidRDefault="002955C9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1074A1" w14:textId="77777777" w:rsidR="002955C9" w:rsidRDefault="002955C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026719" w14:textId="77777777" w:rsidR="00AE0B9B" w:rsidRDefault="00AE0B9B" w:rsidP="00375C40">
      <w:r>
        <w:separator/>
      </w:r>
    </w:p>
  </w:footnote>
  <w:footnote w:type="continuationSeparator" w:id="0">
    <w:p w14:paraId="6ACB4062" w14:textId="77777777" w:rsidR="00AE0B9B" w:rsidRDefault="00AE0B9B" w:rsidP="00375C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011B91" w14:textId="77777777" w:rsidR="002955C9" w:rsidRDefault="002955C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923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56"/>
      <w:gridCol w:w="4930"/>
      <w:gridCol w:w="1636"/>
      <w:gridCol w:w="1701"/>
    </w:tblGrid>
    <w:tr w:rsidR="0053221D" w:rsidRPr="00151E02" w14:paraId="42B461C5" w14:textId="77777777" w:rsidTr="006B2CEC">
      <w:trPr>
        <w:trHeight w:val="276"/>
      </w:trPr>
      <w:tc>
        <w:tcPr>
          <w:tcW w:w="1656" w:type="dxa"/>
          <w:vMerge w:val="restart"/>
          <w:vAlign w:val="center"/>
        </w:tcPr>
        <w:p w14:paraId="62CBB317" w14:textId="1FE9C5C3" w:rsidR="0053221D" w:rsidRPr="00152CCE" w:rsidRDefault="00034720" w:rsidP="0053221D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  <w:r w:rsidRPr="00034720">
            <w:rPr>
              <w:rFonts w:asciiTheme="minorHAnsi" w:hAnsiTheme="minorHAnsi" w:cs="Arial"/>
              <w:noProof/>
              <w:sz w:val="16"/>
              <w:szCs w:val="16"/>
            </w:rPr>
            <w:drawing>
              <wp:inline distT="0" distB="0" distL="0" distR="0" wp14:anchorId="020B43A8" wp14:editId="3AF5D5E9">
                <wp:extent cx="666750" cy="936014"/>
                <wp:effectExtent l="0" t="0" r="0" b="0"/>
                <wp:docPr id="2" name="Resim 2" descr="C:\Users\AICU\Pictures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AICU\Pictures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9779" cy="9402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30" w:type="dxa"/>
          <w:vMerge w:val="restart"/>
          <w:vAlign w:val="center"/>
        </w:tcPr>
        <w:p w14:paraId="3BA25FA2" w14:textId="77777777" w:rsidR="0053221D" w:rsidRPr="005C1E54" w:rsidRDefault="0053221D" w:rsidP="0053221D">
          <w:pPr>
            <w:tabs>
              <w:tab w:val="left" w:pos="4395"/>
            </w:tabs>
            <w:jc w:val="center"/>
            <w:rPr>
              <w:rFonts w:asciiTheme="minorHAnsi" w:hAnsiTheme="minorHAnsi"/>
              <w:b/>
            </w:rPr>
          </w:pPr>
          <w:r w:rsidRPr="005C1E54">
            <w:rPr>
              <w:rFonts w:asciiTheme="minorHAnsi" w:hAnsiTheme="minorHAnsi"/>
              <w:b/>
            </w:rPr>
            <w:t>T.C.</w:t>
          </w:r>
        </w:p>
        <w:sdt>
          <w:sdtPr>
            <w:rPr>
              <w:rStyle w:val="StForm"/>
              <w:rFonts w:asciiTheme="minorHAnsi" w:hAnsiTheme="minorHAnsi"/>
              <w:sz w:val="24"/>
            </w:rPr>
            <w:id w:val="-308562876"/>
          </w:sdtPr>
          <w:sdtContent>
            <w:p w14:paraId="0DAA72FC" w14:textId="5B7B0D09" w:rsidR="0053221D" w:rsidRPr="005C1E54" w:rsidRDefault="00034720" w:rsidP="00034720">
              <w:pPr>
                <w:rPr>
                  <w:rStyle w:val="StForm"/>
                  <w:rFonts w:asciiTheme="minorHAnsi" w:hAnsiTheme="minorHAnsi"/>
                  <w:b/>
                  <w:sz w:val="24"/>
                </w:rPr>
              </w:pPr>
              <w:r>
                <w:rPr>
                  <w:rStyle w:val="StForm"/>
                  <w:rFonts w:asciiTheme="minorHAnsi" w:hAnsiTheme="minorHAnsi"/>
                  <w:sz w:val="24"/>
                </w:rPr>
                <w:t xml:space="preserve">          </w:t>
              </w:r>
              <w:r>
                <w:rPr>
                  <w:rStyle w:val="StForm"/>
                  <w:rFonts w:asciiTheme="minorHAnsi" w:hAnsiTheme="minorHAnsi"/>
                  <w:b/>
                  <w:sz w:val="24"/>
                </w:rPr>
                <w:t>AĞRI İBRAHİM ÇEÇEN</w:t>
              </w:r>
              <w:r w:rsidR="00243401" w:rsidRPr="005C1E54">
                <w:rPr>
                  <w:rStyle w:val="StForm"/>
                  <w:rFonts w:asciiTheme="minorHAnsi" w:hAnsiTheme="minorHAnsi"/>
                  <w:b/>
                  <w:sz w:val="24"/>
                </w:rPr>
                <w:t xml:space="preserve"> ÜNİVERSİTESİ</w:t>
              </w:r>
            </w:p>
          </w:sdtContent>
        </w:sdt>
        <w:p w14:paraId="5F09ED3C" w14:textId="77777777" w:rsidR="0053221D" w:rsidRPr="00152CCE" w:rsidRDefault="0053221D" w:rsidP="0053221D">
          <w:pPr>
            <w:pStyle w:val="stBilgi"/>
            <w:jc w:val="center"/>
            <w:rPr>
              <w:rFonts w:asciiTheme="minorHAnsi" w:hAnsiTheme="minorHAnsi" w:cs="Arial"/>
              <w:b/>
              <w:sz w:val="16"/>
              <w:szCs w:val="16"/>
            </w:rPr>
          </w:pPr>
          <w:r w:rsidRPr="005C1E54">
            <w:rPr>
              <w:rFonts w:asciiTheme="minorHAnsi" w:hAnsiTheme="minorHAnsi"/>
              <w:b/>
            </w:rPr>
            <w:t>GÜNLÜK ARAÇ GÖREV FORMU</w:t>
          </w:r>
        </w:p>
      </w:tc>
      <w:tc>
        <w:tcPr>
          <w:tcW w:w="1636" w:type="dxa"/>
          <w:vAlign w:val="center"/>
        </w:tcPr>
        <w:p w14:paraId="1ADEFFC6" w14:textId="77777777" w:rsidR="0053221D" w:rsidRPr="005C1E54" w:rsidRDefault="0053221D" w:rsidP="0053221D">
          <w:pPr>
            <w:pStyle w:val="stBilgi"/>
            <w:rPr>
              <w:rFonts w:asciiTheme="minorHAnsi" w:hAnsiTheme="minorHAnsi" w:cs="Arial"/>
              <w:sz w:val="22"/>
              <w:szCs w:val="22"/>
            </w:rPr>
          </w:pPr>
          <w:r w:rsidRPr="005C1E54">
            <w:rPr>
              <w:rFonts w:asciiTheme="minorHAnsi" w:hAnsiTheme="minorHAnsi" w:cs="Arial"/>
              <w:sz w:val="22"/>
              <w:szCs w:val="22"/>
            </w:rPr>
            <w:t>Doküman No</w:t>
          </w:r>
        </w:p>
      </w:tc>
      <w:tc>
        <w:tcPr>
          <w:tcW w:w="1701" w:type="dxa"/>
          <w:vAlign w:val="center"/>
        </w:tcPr>
        <w:p w14:paraId="780714C2" w14:textId="6C278162" w:rsidR="0053221D" w:rsidRPr="005C1E54" w:rsidRDefault="00D8535D" w:rsidP="0053221D">
          <w:pPr>
            <w:pStyle w:val="stBilgi"/>
            <w:rPr>
              <w:rFonts w:asciiTheme="minorHAnsi" w:hAnsiTheme="minorHAnsi" w:cs="Arial"/>
              <w:sz w:val="22"/>
              <w:szCs w:val="22"/>
            </w:rPr>
          </w:pPr>
          <w:r w:rsidRPr="005C1E54">
            <w:rPr>
              <w:rFonts w:asciiTheme="minorHAnsi" w:hAnsiTheme="minorHAnsi" w:cs="Arial"/>
              <w:sz w:val="22"/>
              <w:szCs w:val="22"/>
            </w:rPr>
            <w:t>FR-</w:t>
          </w:r>
          <w:r w:rsidR="002955C9">
            <w:rPr>
              <w:rFonts w:asciiTheme="minorHAnsi" w:hAnsiTheme="minorHAnsi" w:cs="Arial"/>
              <w:sz w:val="22"/>
              <w:szCs w:val="22"/>
            </w:rPr>
            <w:t>812</w:t>
          </w:r>
        </w:p>
      </w:tc>
    </w:tr>
    <w:tr w:rsidR="0053221D" w:rsidRPr="00151E02" w14:paraId="07FB819E" w14:textId="77777777" w:rsidTr="006B2CEC">
      <w:trPr>
        <w:trHeight w:val="276"/>
      </w:trPr>
      <w:tc>
        <w:tcPr>
          <w:tcW w:w="1656" w:type="dxa"/>
          <w:vMerge/>
          <w:vAlign w:val="center"/>
        </w:tcPr>
        <w:p w14:paraId="1D178FD2" w14:textId="77777777" w:rsidR="0053221D" w:rsidRPr="00152CCE" w:rsidRDefault="0053221D" w:rsidP="0053221D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30" w:type="dxa"/>
          <w:vMerge/>
          <w:vAlign w:val="center"/>
        </w:tcPr>
        <w:p w14:paraId="2BF5292E" w14:textId="77777777" w:rsidR="0053221D" w:rsidRPr="00152CCE" w:rsidRDefault="0053221D" w:rsidP="0053221D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636" w:type="dxa"/>
          <w:vAlign w:val="center"/>
        </w:tcPr>
        <w:p w14:paraId="7739A4E5" w14:textId="77777777" w:rsidR="0053221D" w:rsidRPr="005C1E54" w:rsidRDefault="0053221D" w:rsidP="0053221D">
          <w:pPr>
            <w:pStyle w:val="stBilgi"/>
            <w:rPr>
              <w:rFonts w:asciiTheme="minorHAnsi" w:hAnsiTheme="minorHAnsi" w:cs="Arial"/>
              <w:sz w:val="22"/>
              <w:szCs w:val="22"/>
            </w:rPr>
          </w:pPr>
          <w:r w:rsidRPr="005C1E54">
            <w:rPr>
              <w:rFonts w:asciiTheme="minorHAnsi" w:hAnsiTheme="minorHAnsi" w:cs="Arial"/>
              <w:sz w:val="22"/>
              <w:szCs w:val="22"/>
            </w:rPr>
            <w:t>İlk Yayın Tarihi</w:t>
          </w:r>
        </w:p>
      </w:tc>
      <w:tc>
        <w:tcPr>
          <w:tcW w:w="1701" w:type="dxa"/>
          <w:vAlign w:val="center"/>
        </w:tcPr>
        <w:p w14:paraId="7977E790" w14:textId="5CA36CD9" w:rsidR="0053221D" w:rsidRPr="005C1E54" w:rsidRDefault="00034720" w:rsidP="0053221D">
          <w:pPr>
            <w:pStyle w:val="stBilgi"/>
            <w:rPr>
              <w:rFonts w:asciiTheme="minorHAnsi" w:hAnsiTheme="minorHAnsi" w:cs="Arial"/>
              <w:sz w:val="22"/>
              <w:szCs w:val="22"/>
            </w:rPr>
          </w:pPr>
          <w:r>
            <w:rPr>
              <w:rFonts w:asciiTheme="minorHAnsi" w:hAnsiTheme="minorHAnsi" w:cs="Arial"/>
              <w:sz w:val="22"/>
              <w:szCs w:val="22"/>
            </w:rPr>
            <w:t>26.02.2024</w:t>
          </w:r>
        </w:p>
      </w:tc>
    </w:tr>
    <w:tr w:rsidR="00932A32" w:rsidRPr="00151E02" w14:paraId="145E1AF6" w14:textId="77777777" w:rsidTr="006B2CEC">
      <w:trPr>
        <w:trHeight w:val="276"/>
      </w:trPr>
      <w:tc>
        <w:tcPr>
          <w:tcW w:w="1656" w:type="dxa"/>
          <w:vMerge/>
          <w:vAlign w:val="center"/>
        </w:tcPr>
        <w:p w14:paraId="56A83914" w14:textId="77777777" w:rsidR="00932A32" w:rsidRPr="00152CCE" w:rsidRDefault="00932A32" w:rsidP="00932A32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30" w:type="dxa"/>
          <w:vMerge/>
          <w:vAlign w:val="center"/>
        </w:tcPr>
        <w:p w14:paraId="0EA29454" w14:textId="77777777" w:rsidR="00932A32" w:rsidRPr="00152CCE" w:rsidRDefault="00932A32" w:rsidP="00932A32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636" w:type="dxa"/>
          <w:vAlign w:val="center"/>
        </w:tcPr>
        <w:p w14:paraId="0E2108C0" w14:textId="77777777" w:rsidR="00932A32" w:rsidRPr="005C1E54" w:rsidRDefault="00932A32" w:rsidP="00932A32">
          <w:pPr>
            <w:pStyle w:val="stBilgi"/>
            <w:rPr>
              <w:rFonts w:asciiTheme="minorHAnsi" w:hAnsiTheme="minorHAnsi" w:cs="Arial"/>
              <w:sz w:val="22"/>
              <w:szCs w:val="22"/>
            </w:rPr>
          </w:pPr>
          <w:r w:rsidRPr="005C1E54">
            <w:rPr>
              <w:rFonts w:asciiTheme="minorHAnsi" w:hAnsiTheme="minorHAnsi" w:cs="Arial"/>
              <w:sz w:val="22"/>
              <w:szCs w:val="22"/>
            </w:rPr>
            <w:t>Revizyon Tarihi</w:t>
          </w:r>
        </w:p>
      </w:tc>
      <w:tc>
        <w:tcPr>
          <w:tcW w:w="1701" w:type="dxa"/>
          <w:vAlign w:val="center"/>
        </w:tcPr>
        <w:p w14:paraId="24596400" w14:textId="77777777" w:rsidR="00932A32" w:rsidRPr="005C1E54" w:rsidRDefault="00932A32" w:rsidP="00932A32">
          <w:pPr>
            <w:pStyle w:val="stBilgi"/>
            <w:rPr>
              <w:rFonts w:asciiTheme="minorHAnsi" w:hAnsiTheme="minorHAnsi" w:cs="Arial"/>
              <w:sz w:val="22"/>
              <w:szCs w:val="22"/>
            </w:rPr>
          </w:pPr>
        </w:p>
      </w:tc>
    </w:tr>
    <w:tr w:rsidR="00932A32" w:rsidRPr="00151E02" w14:paraId="4AF4D684" w14:textId="77777777" w:rsidTr="006B2CEC">
      <w:trPr>
        <w:trHeight w:val="276"/>
      </w:trPr>
      <w:tc>
        <w:tcPr>
          <w:tcW w:w="1656" w:type="dxa"/>
          <w:vMerge/>
          <w:vAlign w:val="center"/>
        </w:tcPr>
        <w:p w14:paraId="793D035D" w14:textId="77777777" w:rsidR="00932A32" w:rsidRPr="00152CCE" w:rsidRDefault="00932A32" w:rsidP="00932A32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30" w:type="dxa"/>
          <w:vMerge/>
          <w:vAlign w:val="center"/>
        </w:tcPr>
        <w:p w14:paraId="34B7093D" w14:textId="77777777" w:rsidR="00932A32" w:rsidRPr="00152CCE" w:rsidRDefault="00932A32" w:rsidP="00932A32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636" w:type="dxa"/>
          <w:vAlign w:val="center"/>
        </w:tcPr>
        <w:p w14:paraId="6CEA25C6" w14:textId="77777777" w:rsidR="00932A32" w:rsidRPr="005C1E54" w:rsidRDefault="00932A32" w:rsidP="00932A32">
          <w:pPr>
            <w:pStyle w:val="stBilgi"/>
            <w:rPr>
              <w:rFonts w:asciiTheme="minorHAnsi" w:hAnsiTheme="minorHAnsi" w:cs="Arial"/>
              <w:sz w:val="22"/>
              <w:szCs w:val="22"/>
            </w:rPr>
          </w:pPr>
          <w:r w:rsidRPr="005C1E54">
            <w:rPr>
              <w:rFonts w:asciiTheme="minorHAnsi" w:hAnsiTheme="minorHAnsi" w:cs="Arial"/>
              <w:sz w:val="22"/>
              <w:szCs w:val="22"/>
            </w:rPr>
            <w:t>Revizyon No</w:t>
          </w:r>
        </w:p>
      </w:tc>
      <w:tc>
        <w:tcPr>
          <w:tcW w:w="1701" w:type="dxa"/>
          <w:vAlign w:val="center"/>
        </w:tcPr>
        <w:p w14:paraId="6DB81B1B" w14:textId="64BA0E1E" w:rsidR="00932A32" w:rsidRPr="005C1E54" w:rsidRDefault="00D8535D" w:rsidP="00932A32">
          <w:pPr>
            <w:pStyle w:val="stBilgi"/>
            <w:rPr>
              <w:rFonts w:asciiTheme="minorHAnsi" w:hAnsiTheme="minorHAnsi" w:cs="Arial"/>
              <w:sz w:val="22"/>
              <w:szCs w:val="22"/>
            </w:rPr>
          </w:pPr>
          <w:r w:rsidRPr="005C1E54">
            <w:rPr>
              <w:rFonts w:asciiTheme="minorHAnsi" w:hAnsiTheme="minorHAnsi" w:cs="Arial"/>
              <w:sz w:val="22"/>
              <w:szCs w:val="22"/>
            </w:rPr>
            <w:t>00</w:t>
          </w:r>
        </w:p>
      </w:tc>
    </w:tr>
    <w:tr w:rsidR="00932A32" w:rsidRPr="00151E02" w14:paraId="409413C4" w14:textId="77777777" w:rsidTr="006B2CEC">
      <w:trPr>
        <w:trHeight w:val="276"/>
      </w:trPr>
      <w:tc>
        <w:tcPr>
          <w:tcW w:w="1656" w:type="dxa"/>
          <w:vMerge/>
          <w:vAlign w:val="center"/>
        </w:tcPr>
        <w:p w14:paraId="2DD65B99" w14:textId="77777777" w:rsidR="00932A32" w:rsidRPr="00152CCE" w:rsidRDefault="00932A32" w:rsidP="00932A32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30" w:type="dxa"/>
          <w:vMerge/>
          <w:vAlign w:val="center"/>
        </w:tcPr>
        <w:p w14:paraId="1384C7AA" w14:textId="77777777" w:rsidR="00932A32" w:rsidRPr="00152CCE" w:rsidRDefault="00932A32" w:rsidP="00932A32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636" w:type="dxa"/>
          <w:vAlign w:val="center"/>
        </w:tcPr>
        <w:p w14:paraId="67EC7862" w14:textId="77777777" w:rsidR="00932A32" w:rsidRPr="005C1E54" w:rsidRDefault="00932A32" w:rsidP="00932A32">
          <w:pPr>
            <w:pStyle w:val="stBilgi"/>
            <w:rPr>
              <w:rFonts w:asciiTheme="minorHAnsi" w:hAnsiTheme="minorHAnsi" w:cs="Arial"/>
              <w:sz w:val="22"/>
              <w:szCs w:val="22"/>
            </w:rPr>
          </w:pPr>
          <w:r w:rsidRPr="005C1E54">
            <w:rPr>
              <w:rFonts w:asciiTheme="minorHAnsi" w:hAnsiTheme="minorHAnsi" w:cs="Arial"/>
              <w:sz w:val="22"/>
              <w:szCs w:val="22"/>
            </w:rPr>
            <w:t>Sayfa</w:t>
          </w:r>
        </w:p>
      </w:tc>
      <w:tc>
        <w:tcPr>
          <w:tcW w:w="1701" w:type="dxa"/>
          <w:vAlign w:val="center"/>
        </w:tcPr>
        <w:p w14:paraId="75D32735" w14:textId="77777777" w:rsidR="00932A32" w:rsidRPr="005C1E54" w:rsidRDefault="00932A32" w:rsidP="00932A32">
          <w:pPr>
            <w:pStyle w:val="stBilgi"/>
            <w:rPr>
              <w:rFonts w:asciiTheme="minorHAnsi" w:hAnsiTheme="minorHAnsi" w:cs="Arial"/>
              <w:sz w:val="22"/>
              <w:szCs w:val="22"/>
            </w:rPr>
          </w:pPr>
        </w:p>
      </w:tc>
    </w:tr>
  </w:tbl>
  <w:p w14:paraId="0BC71542" w14:textId="77777777" w:rsidR="00932A32" w:rsidRDefault="00932A32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3A9C95" w14:textId="77777777" w:rsidR="002955C9" w:rsidRDefault="002955C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CA9681C"/>
    <w:multiLevelType w:val="hybridMultilevel"/>
    <w:tmpl w:val="74F0BEBE"/>
    <w:lvl w:ilvl="0" w:tplc="041F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21A42FB"/>
    <w:multiLevelType w:val="hybridMultilevel"/>
    <w:tmpl w:val="A1A4B544"/>
    <w:lvl w:ilvl="0" w:tplc="135E65A4">
      <w:start w:val="1"/>
      <w:numFmt w:val="decimal"/>
      <w:lvlText w:val="%1."/>
      <w:lvlJc w:val="left"/>
      <w:pPr>
        <w:ind w:left="1155" w:hanging="435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30987947">
    <w:abstractNumId w:val="0"/>
  </w:num>
  <w:num w:numId="2" w16cid:durableId="17712440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sjSwNDQ1tTQytzRR0lEKTi0uzszPAykwqgUA4MOm2CwAAAA="/>
  </w:docVars>
  <w:rsids>
    <w:rsidRoot w:val="001F09D3"/>
    <w:rsid w:val="000028AB"/>
    <w:rsid w:val="00005A97"/>
    <w:rsid w:val="00034720"/>
    <w:rsid w:val="000515F8"/>
    <w:rsid w:val="000660CF"/>
    <w:rsid w:val="000A5E0C"/>
    <w:rsid w:val="000B377C"/>
    <w:rsid w:val="000B58F0"/>
    <w:rsid w:val="000E247E"/>
    <w:rsid w:val="000E3C82"/>
    <w:rsid w:val="000F7EB8"/>
    <w:rsid w:val="0010355A"/>
    <w:rsid w:val="00111F16"/>
    <w:rsid w:val="001150E6"/>
    <w:rsid w:val="0015127E"/>
    <w:rsid w:val="00156129"/>
    <w:rsid w:val="001723AB"/>
    <w:rsid w:val="001B2EDF"/>
    <w:rsid w:val="001B6FF6"/>
    <w:rsid w:val="001C3FA3"/>
    <w:rsid w:val="001E4C35"/>
    <w:rsid w:val="001E6C87"/>
    <w:rsid w:val="001F0752"/>
    <w:rsid w:val="001F09D3"/>
    <w:rsid w:val="001F1FF3"/>
    <w:rsid w:val="00200052"/>
    <w:rsid w:val="002153CD"/>
    <w:rsid w:val="00222B27"/>
    <w:rsid w:val="00222BDF"/>
    <w:rsid w:val="00243401"/>
    <w:rsid w:val="00253DD8"/>
    <w:rsid w:val="00256AC8"/>
    <w:rsid w:val="0026518A"/>
    <w:rsid w:val="00274BD3"/>
    <w:rsid w:val="002955C9"/>
    <w:rsid w:val="002A18D2"/>
    <w:rsid w:val="002A4818"/>
    <w:rsid w:val="002B1F77"/>
    <w:rsid w:val="002B213D"/>
    <w:rsid w:val="002B6958"/>
    <w:rsid w:val="002C02CD"/>
    <w:rsid w:val="003045BA"/>
    <w:rsid w:val="00310A50"/>
    <w:rsid w:val="00323184"/>
    <w:rsid w:val="00324AF8"/>
    <w:rsid w:val="0034535A"/>
    <w:rsid w:val="003510CF"/>
    <w:rsid w:val="003519FE"/>
    <w:rsid w:val="00360EF5"/>
    <w:rsid w:val="00375C40"/>
    <w:rsid w:val="00381A67"/>
    <w:rsid w:val="00390CCA"/>
    <w:rsid w:val="00395E71"/>
    <w:rsid w:val="003C6F41"/>
    <w:rsid w:val="003E3DCE"/>
    <w:rsid w:val="00424FB0"/>
    <w:rsid w:val="00437886"/>
    <w:rsid w:val="00440798"/>
    <w:rsid w:val="004465C8"/>
    <w:rsid w:val="004518D1"/>
    <w:rsid w:val="00460896"/>
    <w:rsid w:val="0046174A"/>
    <w:rsid w:val="00462054"/>
    <w:rsid w:val="00471EA9"/>
    <w:rsid w:val="0048557D"/>
    <w:rsid w:val="004A21FE"/>
    <w:rsid w:val="004A315F"/>
    <w:rsid w:val="004A7188"/>
    <w:rsid w:val="004C0C5B"/>
    <w:rsid w:val="004F1E0D"/>
    <w:rsid w:val="00510B8A"/>
    <w:rsid w:val="0051169C"/>
    <w:rsid w:val="0051451B"/>
    <w:rsid w:val="00523923"/>
    <w:rsid w:val="0053221D"/>
    <w:rsid w:val="00544C04"/>
    <w:rsid w:val="005602D2"/>
    <w:rsid w:val="00591DCD"/>
    <w:rsid w:val="00595701"/>
    <w:rsid w:val="005B0DAA"/>
    <w:rsid w:val="005C1E54"/>
    <w:rsid w:val="005E469A"/>
    <w:rsid w:val="005F69FC"/>
    <w:rsid w:val="00601389"/>
    <w:rsid w:val="00633B2A"/>
    <w:rsid w:val="0064568D"/>
    <w:rsid w:val="00646B03"/>
    <w:rsid w:val="0064794A"/>
    <w:rsid w:val="006507BF"/>
    <w:rsid w:val="00667A31"/>
    <w:rsid w:val="00670AC1"/>
    <w:rsid w:val="00672B1B"/>
    <w:rsid w:val="00682D3F"/>
    <w:rsid w:val="00690E1B"/>
    <w:rsid w:val="006A6A1A"/>
    <w:rsid w:val="006A7764"/>
    <w:rsid w:val="006B1330"/>
    <w:rsid w:val="006B2CEC"/>
    <w:rsid w:val="006D18C0"/>
    <w:rsid w:val="006E090E"/>
    <w:rsid w:val="006F7F19"/>
    <w:rsid w:val="00703292"/>
    <w:rsid w:val="00707045"/>
    <w:rsid w:val="00720941"/>
    <w:rsid w:val="00725BBA"/>
    <w:rsid w:val="00735BD6"/>
    <w:rsid w:val="00753A57"/>
    <w:rsid w:val="00786C23"/>
    <w:rsid w:val="00796F27"/>
    <w:rsid w:val="0079790C"/>
    <w:rsid w:val="007A2804"/>
    <w:rsid w:val="007B0202"/>
    <w:rsid w:val="007B0DC5"/>
    <w:rsid w:val="007B284C"/>
    <w:rsid w:val="007C50F3"/>
    <w:rsid w:val="007D16FF"/>
    <w:rsid w:val="007D7A6D"/>
    <w:rsid w:val="007E01C8"/>
    <w:rsid w:val="007E1308"/>
    <w:rsid w:val="007E7CD4"/>
    <w:rsid w:val="00800838"/>
    <w:rsid w:val="00805B22"/>
    <w:rsid w:val="00833AD3"/>
    <w:rsid w:val="00835BAE"/>
    <w:rsid w:val="00840039"/>
    <w:rsid w:val="00840E8F"/>
    <w:rsid w:val="008507C6"/>
    <w:rsid w:val="00854DE9"/>
    <w:rsid w:val="0087139B"/>
    <w:rsid w:val="008813AE"/>
    <w:rsid w:val="0088483A"/>
    <w:rsid w:val="008A340C"/>
    <w:rsid w:val="008B5193"/>
    <w:rsid w:val="008C4615"/>
    <w:rsid w:val="008E35F1"/>
    <w:rsid w:val="008F3659"/>
    <w:rsid w:val="0091160A"/>
    <w:rsid w:val="00912279"/>
    <w:rsid w:val="009139D2"/>
    <w:rsid w:val="00921AEC"/>
    <w:rsid w:val="009268B3"/>
    <w:rsid w:val="00932A32"/>
    <w:rsid w:val="00962B1D"/>
    <w:rsid w:val="00970452"/>
    <w:rsid w:val="009756A5"/>
    <w:rsid w:val="00986BF9"/>
    <w:rsid w:val="00997F41"/>
    <w:rsid w:val="009A020C"/>
    <w:rsid w:val="009A3340"/>
    <w:rsid w:val="009A5192"/>
    <w:rsid w:val="009C1C07"/>
    <w:rsid w:val="009F1FDC"/>
    <w:rsid w:val="00A035EF"/>
    <w:rsid w:val="00A172AE"/>
    <w:rsid w:val="00A26A39"/>
    <w:rsid w:val="00A86219"/>
    <w:rsid w:val="00A91A81"/>
    <w:rsid w:val="00A9632D"/>
    <w:rsid w:val="00AA21D6"/>
    <w:rsid w:val="00AA43B5"/>
    <w:rsid w:val="00AC60FF"/>
    <w:rsid w:val="00AD509C"/>
    <w:rsid w:val="00AD6542"/>
    <w:rsid w:val="00AE0B9B"/>
    <w:rsid w:val="00AF5E2E"/>
    <w:rsid w:val="00B010B0"/>
    <w:rsid w:val="00B13BD1"/>
    <w:rsid w:val="00B23A7D"/>
    <w:rsid w:val="00B262A9"/>
    <w:rsid w:val="00B42F56"/>
    <w:rsid w:val="00B5178D"/>
    <w:rsid w:val="00B52053"/>
    <w:rsid w:val="00B546E4"/>
    <w:rsid w:val="00B6566E"/>
    <w:rsid w:val="00B65CA9"/>
    <w:rsid w:val="00B66ED4"/>
    <w:rsid w:val="00B82D6F"/>
    <w:rsid w:val="00B863D5"/>
    <w:rsid w:val="00B92C27"/>
    <w:rsid w:val="00BE5E4C"/>
    <w:rsid w:val="00BF1E43"/>
    <w:rsid w:val="00C10396"/>
    <w:rsid w:val="00C20B38"/>
    <w:rsid w:val="00C23304"/>
    <w:rsid w:val="00C352B5"/>
    <w:rsid w:val="00C363D3"/>
    <w:rsid w:val="00C645FF"/>
    <w:rsid w:val="00C667AF"/>
    <w:rsid w:val="00C70F02"/>
    <w:rsid w:val="00C73401"/>
    <w:rsid w:val="00C75CB6"/>
    <w:rsid w:val="00C9285A"/>
    <w:rsid w:val="00CA38A6"/>
    <w:rsid w:val="00CA3FCD"/>
    <w:rsid w:val="00CB5E61"/>
    <w:rsid w:val="00CC43B4"/>
    <w:rsid w:val="00CD0865"/>
    <w:rsid w:val="00CE7B67"/>
    <w:rsid w:val="00D14855"/>
    <w:rsid w:val="00D15897"/>
    <w:rsid w:val="00D436DA"/>
    <w:rsid w:val="00D46C6B"/>
    <w:rsid w:val="00D56A8F"/>
    <w:rsid w:val="00D6704C"/>
    <w:rsid w:val="00D71E9C"/>
    <w:rsid w:val="00D75562"/>
    <w:rsid w:val="00D8535D"/>
    <w:rsid w:val="00D85430"/>
    <w:rsid w:val="00DA39D8"/>
    <w:rsid w:val="00DD44D0"/>
    <w:rsid w:val="00DF27FD"/>
    <w:rsid w:val="00E07A96"/>
    <w:rsid w:val="00E47D4A"/>
    <w:rsid w:val="00E61484"/>
    <w:rsid w:val="00EB156F"/>
    <w:rsid w:val="00EB5B58"/>
    <w:rsid w:val="00EC20BB"/>
    <w:rsid w:val="00EF2577"/>
    <w:rsid w:val="00F061ED"/>
    <w:rsid w:val="00F327E4"/>
    <w:rsid w:val="00F46C5A"/>
    <w:rsid w:val="00F46DB7"/>
    <w:rsid w:val="00F65C53"/>
    <w:rsid w:val="00F82A36"/>
    <w:rsid w:val="00F94974"/>
    <w:rsid w:val="00FA204C"/>
    <w:rsid w:val="00FA4948"/>
    <w:rsid w:val="00FB1BB9"/>
    <w:rsid w:val="00FB2C2E"/>
    <w:rsid w:val="00FC63F3"/>
    <w:rsid w:val="00FD650B"/>
    <w:rsid w:val="00FE3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DA55348"/>
  <w15:docId w15:val="{6073CE12-6405-4B0E-90B4-9BA98DFEC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1F09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375C4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75C40"/>
    <w:rPr>
      <w:sz w:val="24"/>
      <w:szCs w:val="24"/>
    </w:rPr>
  </w:style>
  <w:style w:type="paragraph" w:styleId="AltBilgi">
    <w:name w:val="footer"/>
    <w:basedOn w:val="Normal"/>
    <w:link w:val="AltBilgiChar"/>
    <w:rsid w:val="00375C4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375C40"/>
    <w:rPr>
      <w:sz w:val="24"/>
      <w:szCs w:val="24"/>
    </w:rPr>
  </w:style>
  <w:style w:type="paragraph" w:styleId="ListeParagraf">
    <w:name w:val="List Paragraph"/>
    <w:basedOn w:val="Normal"/>
    <w:uiPriority w:val="34"/>
    <w:qFormat/>
    <w:rsid w:val="0051451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Kpr">
    <w:name w:val="Hyperlink"/>
    <w:basedOn w:val="VarsaylanParagrafYazTipi"/>
    <w:rsid w:val="00B66ED4"/>
    <w:rPr>
      <w:color w:val="0000FF" w:themeColor="hyperlink"/>
      <w:u w:val="single"/>
    </w:rPr>
  </w:style>
  <w:style w:type="character" w:customStyle="1" w:styleId="StForm">
    <w:name w:val="StForm"/>
    <w:basedOn w:val="VarsaylanParagrafYazTipi"/>
    <w:uiPriority w:val="1"/>
    <w:rsid w:val="00932A32"/>
    <w:rPr>
      <w:rFonts w:ascii="Arial Narrow" w:hAnsi="Arial Narrow"/>
      <w:sz w:val="16"/>
    </w:rPr>
  </w:style>
  <w:style w:type="paragraph" w:styleId="BalonMetni">
    <w:name w:val="Balloon Text"/>
    <w:basedOn w:val="Normal"/>
    <w:link w:val="BalonMetniChar"/>
    <w:semiHidden/>
    <w:unhideWhenUsed/>
    <w:rsid w:val="002153C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semiHidden/>
    <w:rsid w:val="002153C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145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1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R</Company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g</dc:creator>
  <cp:lastModifiedBy>RECEP KURT</cp:lastModifiedBy>
  <cp:revision>4</cp:revision>
  <cp:lastPrinted>2019-03-07T12:35:00Z</cp:lastPrinted>
  <dcterms:created xsi:type="dcterms:W3CDTF">2024-02-29T09:46:00Z</dcterms:created>
  <dcterms:modified xsi:type="dcterms:W3CDTF">2024-08-14T06:31:00Z</dcterms:modified>
</cp:coreProperties>
</file>